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cob Grafenber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cob</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afenber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838 Emily Road Bettendorf 5272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ke.grafenberg@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9429240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ll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5/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ess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8/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ur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3/2023</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